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0F078E" w14:textId="77777777" w:rsidR="00540583" w:rsidRDefault="00540583" w:rsidP="00540583">
      <w:pPr>
        <w:pStyle w:val="Default"/>
        <w:contextualSpacing/>
      </w:pPr>
    </w:p>
    <w:p w14:paraId="6BA1A8FA" w14:textId="6550C99C" w:rsidR="00004534" w:rsidRDefault="00004534" w:rsidP="00004534">
      <w:pPr>
        <w:pStyle w:val="ListParagraph"/>
        <w:kinsoku w:val="0"/>
        <w:overflowPunct w:val="0"/>
        <w:autoSpaceDE w:val="0"/>
        <w:autoSpaceDN w:val="0"/>
        <w:adjustRightInd w:val="0"/>
        <w:spacing w:line="266" w:lineRule="exact"/>
        <w:ind w:left="0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A3257D">
        <w:rPr>
          <w:rFonts w:ascii="Times New Roman" w:hAnsi="Times New Roman" w:cs="Times New Roman"/>
          <w:bCs/>
          <w:sz w:val="24"/>
          <w:szCs w:val="24"/>
        </w:rPr>
        <w:t>Th</w:t>
      </w:r>
      <w:r>
        <w:rPr>
          <w:rFonts w:ascii="Times New Roman" w:hAnsi="Times New Roman" w:cs="Times New Roman"/>
          <w:bCs/>
          <w:sz w:val="24"/>
          <w:szCs w:val="24"/>
        </w:rPr>
        <w:t xml:space="preserve">e following </w:t>
      </w:r>
      <w:r w:rsidR="000B02F7">
        <w:rPr>
          <w:rFonts w:ascii="Times New Roman" w:hAnsi="Times New Roman" w:cs="Times New Roman"/>
          <w:bCs/>
          <w:sz w:val="24"/>
          <w:szCs w:val="24"/>
        </w:rPr>
        <w:t>checklist</w:t>
      </w:r>
      <w:r>
        <w:rPr>
          <w:rFonts w:ascii="Times New Roman" w:hAnsi="Times New Roman" w:cs="Times New Roman"/>
          <w:bCs/>
          <w:sz w:val="24"/>
          <w:szCs w:val="24"/>
        </w:rPr>
        <w:t xml:space="preserve"> summarizes QAPP requirements for projects involving the use of animal subjects (also known as in-vivo research). More comprehensive guidance on developing QAPPs for research projects is provided in the EPA/240/R-02/009 report titled “</w:t>
      </w:r>
      <w:r w:rsidRPr="001F3A3B">
        <w:rPr>
          <w:rFonts w:ascii="Times New Roman" w:hAnsi="Times New Roman" w:cs="Times New Roman"/>
          <w:bCs/>
          <w:sz w:val="24"/>
          <w:szCs w:val="24"/>
        </w:rPr>
        <w:t>Guidance for Quality Assurance Project Plans (</w:t>
      </w:r>
      <w:hyperlink r:id="rId12" w:history="1">
        <w:r w:rsidRPr="003F2B79">
          <w:rPr>
            <w:rStyle w:val="Hyperlink"/>
            <w:rFonts w:ascii="Times New Roman" w:hAnsi="Times New Roman" w:cs="Times New Roman"/>
            <w:bCs/>
            <w:sz w:val="24"/>
            <w:szCs w:val="24"/>
          </w:rPr>
          <w:t>EPA QA/G-5</w:t>
        </w:r>
      </w:hyperlink>
      <w:r w:rsidRPr="001F3A3B">
        <w:rPr>
          <w:rFonts w:ascii="Times New Roman" w:hAnsi="Times New Roman" w:cs="Times New Roman"/>
          <w:bCs/>
          <w:sz w:val="24"/>
          <w:szCs w:val="24"/>
        </w:rPr>
        <w:t>)</w:t>
      </w:r>
      <w:r>
        <w:rPr>
          <w:rFonts w:ascii="Times New Roman" w:hAnsi="Times New Roman" w:cs="Times New Roman"/>
          <w:bCs/>
          <w:sz w:val="24"/>
          <w:szCs w:val="24"/>
        </w:rPr>
        <w:t xml:space="preserve">.” The completed checklist will be </w:t>
      </w:r>
      <w:proofErr w:type="gramStart"/>
      <w:r>
        <w:rPr>
          <w:rFonts w:ascii="Times New Roman" w:hAnsi="Times New Roman" w:cs="Times New Roman"/>
          <w:bCs/>
          <w:sz w:val="24"/>
          <w:szCs w:val="24"/>
        </w:rPr>
        <w:t>entered into</w:t>
      </w:r>
      <w:proofErr w:type="gramEnd"/>
      <w:r>
        <w:rPr>
          <w:rFonts w:ascii="Times New Roman" w:hAnsi="Times New Roman" w:cs="Times New Roman"/>
          <w:bCs/>
          <w:sz w:val="24"/>
          <w:szCs w:val="24"/>
        </w:rPr>
        <w:t xml:space="preserve"> QA Track with the approved QAPP by the QA</w:t>
      </w:r>
      <w:r w:rsidR="000B02F7">
        <w:rPr>
          <w:rFonts w:ascii="Times New Roman" w:hAnsi="Times New Roman" w:cs="Times New Roman"/>
          <w:bCs/>
          <w:sz w:val="24"/>
          <w:szCs w:val="24"/>
        </w:rPr>
        <w:t xml:space="preserve"> Manager</w:t>
      </w:r>
      <w:r>
        <w:rPr>
          <w:rFonts w:ascii="Times New Roman" w:hAnsi="Times New Roman" w:cs="Times New Roman"/>
          <w:bCs/>
          <w:sz w:val="24"/>
          <w:szCs w:val="24"/>
        </w:rPr>
        <w:t xml:space="preserve"> when final.</w:t>
      </w:r>
    </w:p>
    <w:p w14:paraId="33DC6938" w14:textId="77777777" w:rsidR="00004534" w:rsidRDefault="00004534" w:rsidP="00004534">
      <w:pPr>
        <w:pStyle w:val="Heading2"/>
      </w:pPr>
    </w:p>
    <w:p w14:paraId="29BD607D" w14:textId="7AFE80D3" w:rsidR="00004534" w:rsidRDefault="00274AFC" w:rsidP="00004534">
      <w:pPr>
        <w:pStyle w:val="Heading2"/>
      </w:pPr>
      <w:r>
        <w:t xml:space="preserve">B.1 </w:t>
      </w:r>
      <w:r w:rsidR="00004534">
        <w:t>EXPERIMENTAL DESIGN</w:t>
      </w:r>
    </w:p>
    <w:p w14:paraId="612B5866" w14:textId="77777777" w:rsidR="00004534" w:rsidRDefault="00004534" w:rsidP="0000453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455"/>
        <w:gridCol w:w="3297"/>
      </w:tblGrid>
      <w:tr w:rsidR="00004534" w:rsidRPr="0066163D" w14:paraId="48608008" w14:textId="77777777" w:rsidTr="00C558A2">
        <w:tc>
          <w:tcPr>
            <w:tcW w:w="529" w:type="dxa"/>
          </w:tcPr>
          <w:p w14:paraId="56EB3BB6" w14:textId="77777777" w:rsidR="00004534" w:rsidRPr="0066163D" w:rsidRDefault="00004534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195E9C39" w14:textId="77777777" w:rsidR="00004534" w:rsidRPr="0066163D" w:rsidRDefault="00004534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5D9BE7C9" w14:textId="77777777" w:rsidR="00004534" w:rsidRPr="0066163D" w:rsidRDefault="00004534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582" w:type="dxa"/>
          </w:tcPr>
          <w:p w14:paraId="4117E2E2" w14:textId="77777777" w:rsidR="00004534" w:rsidRPr="0066163D" w:rsidRDefault="00004534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410" w:type="dxa"/>
          </w:tcPr>
          <w:p w14:paraId="4C67E246" w14:textId="77777777" w:rsidR="00004534" w:rsidRPr="0066163D" w:rsidRDefault="00004534" w:rsidP="00C558A2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004534" w14:paraId="2517066A" w14:textId="77777777" w:rsidTr="00C558A2">
        <w:sdt>
          <w:sdtPr>
            <w:id w:val="-7605229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391C7C43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323470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4D7E983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9761357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A2611E5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82" w:type="dxa"/>
          </w:tcPr>
          <w:p w14:paraId="618946B8" w14:textId="77777777" w:rsidR="00004534" w:rsidRPr="00B23FAA" w:rsidRDefault="00004534" w:rsidP="00004534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cuss the choice of a</w:t>
            </w:r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nimal subjects to be tested, including ACUP/LAPR references, if applic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 addressing the study objectives</w:t>
            </w:r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(ACUP = Animal Care and Use Protocol, previously known as the LAPR = Laboratory Animal Protocol Report. These documents address the regulatory animal care and use ethics requirements.)</w:t>
            </w:r>
          </w:p>
        </w:tc>
        <w:tc>
          <w:tcPr>
            <w:tcW w:w="3410" w:type="dxa"/>
          </w:tcPr>
          <w:p w14:paraId="6A6AFA73" w14:textId="77777777" w:rsidR="00004534" w:rsidRDefault="00004534" w:rsidP="00C558A2"/>
        </w:tc>
      </w:tr>
      <w:tr w:rsidR="00004534" w14:paraId="3EA68628" w14:textId="77777777" w:rsidTr="00C558A2">
        <w:sdt>
          <w:sdtPr>
            <w:id w:val="95560976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F5DD4EA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22538677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DBE0EFE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455730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0F51F507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82" w:type="dxa"/>
            <w:vAlign w:val="center"/>
          </w:tcPr>
          <w:p w14:paraId="5631BD59" w14:textId="77777777" w:rsidR="00004534" w:rsidRPr="00B23FAA" w:rsidRDefault="00004534" w:rsidP="00004534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cuss the choice of c</w:t>
            </w:r>
            <w:r w:rsidRPr="000B6A9E">
              <w:rPr>
                <w:rFonts w:ascii="Times New Roman" w:hAnsi="Times New Roman" w:cs="Times New Roman"/>
                <w:bCs/>
                <w:sz w:val="24"/>
                <w:szCs w:val="24"/>
              </w:rPr>
              <w:t>hemical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</w:t>
            </w:r>
            <w:r w:rsidRPr="000B6A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materials, or other stressors</w:t>
            </w:r>
            <w:r w:rsidRPr="000B6A9E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to be tested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in addressing the study objectives.</w:t>
            </w:r>
          </w:p>
        </w:tc>
        <w:tc>
          <w:tcPr>
            <w:tcW w:w="3410" w:type="dxa"/>
            <w:vAlign w:val="center"/>
          </w:tcPr>
          <w:p w14:paraId="4D39D4D3" w14:textId="77777777" w:rsidR="00004534" w:rsidRDefault="00004534" w:rsidP="00C558A2"/>
        </w:tc>
      </w:tr>
      <w:tr w:rsidR="00004534" w14:paraId="2A26647A" w14:textId="77777777" w:rsidTr="00C558A2">
        <w:sdt>
          <w:sdtPr>
            <w:id w:val="-9763037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5758EC4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7883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59F2ADB3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3184101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DFE8438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82" w:type="dxa"/>
            <w:vAlign w:val="center"/>
          </w:tcPr>
          <w:p w14:paraId="38232A2B" w14:textId="18119341" w:rsidR="00004534" w:rsidRDefault="00986CB8" w:rsidP="00986CB8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iscuss i</w:t>
            </w:r>
            <w:r w:rsidR="00004534">
              <w:rPr>
                <w:rFonts w:ascii="Times New Roman" w:hAnsi="Times New Roman" w:cs="Times New Roman"/>
                <w:bCs/>
                <w:sz w:val="24"/>
                <w:szCs w:val="24"/>
              </w:rPr>
              <w:t>ndependent variables to be manipulated</w:t>
            </w:r>
            <w:r w:rsidR="0093749E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3410" w:type="dxa"/>
            <w:vAlign w:val="center"/>
          </w:tcPr>
          <w:p w14:paraId="38157496" w14:textId="77777777" w:rsidR="00004534" w:rsidRDefault="00004534" w:rsidP="00C558A2"/>
        </w:tc>
      </w:tr>
      <w:tr w:rsidR="00004534" w14:paraId="630DAF5B" w14:textId="77777777" w:rsidTr="00C558A2">
        <w:sdt>
          <w:sdtPr>
            <w:id w:val="-9993474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DE968D3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4566031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E672B97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028013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76FFF786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582" w:type="dxa"/>
            <w:vAlign w:val="center"/>
          </w:tcPr>
          <w:p w14:paraId="54C7CE4F" w14:textId="754AE81F" w:rsidR="00004534" w:rsidRPr="00986CB8" w:rsidRDefault="00004534" w:rsidP="00986CB8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D</w:t>
            </w:r>
            <w:r w:rsidR="00986CB8">
              <w:rPr>
                <w:rFonts w:ascii="Times New Roman" w:hAnsi="Times New Roman" w:cs="Times New Roman"/>
                <w:bCs/>
                <w:sz w:val="24"/>
                <w:szCs w:val="24"/>
              </w:rPr>
              <w:t>iscuss d</w:t>
            </w:r>
            <w:r w:rsidRPr="00D02FE1">
              <w:rPr>
                <w:rFonts w:ascii="Times New Roman" w:hAnsi="Times New Roman" w:cs="Times New Roman"/>
                <w:bCs/>
                <w:sz w:val="24"/>
                <w:szCs w:val="24"/>
              </w:rPr>
              <w:t>ependent variables to be measured</w:t>
            </w:r>
            <w:r w:rsidR="0093749E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3410" w:type="dxa"/>
            <w:vAlign w:val="center"/>
          </w:tcPr>
          <w:p w14:paraId="104285A4" w14:textId="77777777" w:rsidR="00004534" w:rsidRDefault="00004534" w:rsidP="00C558A2"/>
        </w:tc>
      </w:tr>
    </w:tbl>
    <w:p w14:paraId="1F0D1A8A" w14:textId="77777777" w:rsidR="00004534" w:rsidRDefault="00004534" w:rsidP="00004534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54BFE9DC" w14:textId="2B93417E" w:rsidR="00004534" w:rsidRPr="0009042E" w:rsidRDefault="00274AFC" w:rsidP="00004534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 xml:space="preserve">B.2 </w:t>
      </w:r>
      <w:r w:rsidR="00004534">
        <w:t>METHODS AND EXPERIMENTAL DETAIL</w:t>
      </w:r>
    </w:p>
    <w:p w14:paraId="617B92EF" w14:textId="77777777" w:rsidR="00004534" w:rsidRDefault="00004534" w:rsidP="00004534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503"/>
        <w:gridCol w:w="3249"/>
      </w:tblGrid>
      <w:tr w:rsidR="00004534" w:rsidRPr="0066163D" w14:paraId="5F294B5D" w14:textId="77777777" w:rsidTr="00C558A2">
        <w:trPr>
          <w:tblHeader/>
        </w:trPr>
        <w:tc>
          <w:tcPr>
            <w:tcW w:w="529" w:type="dxa"/>
          </w:tcPr>
          <w:p w14:paraId="5CC0B7E2" w14:textId="77777777" w:rsidR="00004534" w:rsidRPr="0066163D" w:rsidRDefault="00004534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685B49DE" w14:textId="77777777" w:rsidR="00004534" w:rsidRPr="0066163D" w:rsidRDefault="00004534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112DB1A7" w14:textId="77777777" w:rsidR="00004534" w:rsidRPr="0066163D" w:rsidRDefault="00004534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23" w:type="dxa"/>
          </w:tcPr>
          <w:p w14:paraId="21050BA4" w14:textId="77777777" w:rsidR="00004534" w:rsidRPr="0066163D" w:rsidRDefault="00004534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69" w:type="dxa"/>
          </w:tcPr>
          <w:p w14:paraId="599C605A" w14:textId="77777777" w:rsidR="00004534" w:rsidRPr="0066163D" w:rsidRDefault="00004534" w:rsidP="00C558A2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004534" w14:paraId="1CDE5691" w14:textId="77777777" w:rsidTr="00C558A2">
        <w:sdt>
          <w:sdtPr>
            <w:id w:val="-134439350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4E3D137D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23818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821810C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4778835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58606CA5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0634D421" w14:textId="55B7E05A" w:rsidR="00004534" w:rsidRPr="003C59D8" w:rsidRDefault="00004534" w:rsidP="00986CB8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 method for determining test group treatment, number, and size (dose limits; power calculations)</w:t>
            </w:r>
            <w:r w:rsidR="009374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69" w:type="dxa"/>
          </w:tcPr>
          <w:p w14:paraId="33BAB5D4" w14:textId="77777777" w:rsidR="00004534" w:rsidRDefault="00004534" w:rsidP="00C558A2"/>
        </w:tc>
      </w:tr>
      <w:tr w:rsidR="00004534" w14:paraId="5E26417A" w14:textId="77777777" w:rsidTr="00C558A2">
        <w:sdt>
          <w:sdtPr>
            <w:id w:val="-1875537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18ABB645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09127383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0E7C3462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8753275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4DF259BC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65695BBC" w14:textId="0A26B68A" w:rsidR="00004534" w:rsidRPr="003C59D8" w:rsidRDefault="00004534" w:rsidP="00986CB8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the method for test group assignment and identification for individual animal subjects (randomization; tagging, group housing)</w:t>
            </w:r>
            <w:r w:rsidR="009374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369" w:type="dxa"/>
          </w:tcPr>
          <w:p w14:paraId="15F11E5B" w14:textId="77777777" w:rsidR="00004534" w:rsidRDefault="00004534" w:rsidP="00C558A2"/>
        </w:tc>
      </w:tr>
      <w:tr w:rsidR="00004534" w14:paraId="4C911C05" w14:textId="77777777" w:rsidTr="00C558A2">
        <w:sdt>
          <w:sdtPr>
            <w:id w:val="6405510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CAADCE7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62677734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1E98639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564912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6CF1FBC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43013FC5" w14:textId="0A357772" w:rsidR="00004534" w:rsidRPr="00986CB8" w:rsidRDefault="00004534" w:rsidP="00986CB8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study controls (blinding; </w:t>
            </w:r>
            <w:r w:rsidRPr="00D02FE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standard curves; 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positive/negative controls;</w:t>
            </w:r>
            <w:r w:rsidRPr="00D02FE1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control, sentinel, and sham animals</w:t>
            </w:r>
            <w:r>
              <w:rPr>
                <w:rFonts w:ascii="Times New Roman" w:hAnsi="Times New Roman" w:cs="Times New Roman"/>
                <w:bCs/>
                <w:sz w:val="24"/>
                <w:szCs w:val="24"/>
              </w:rPr>
              <w:t>, etc.)</w:t>
            </w:r>
            <w:r w:rsidR="0093749E">
              <w:rPr>
                <w:rFonts w:ascii="Times New Roman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3369" w:type="dxa"/>
          </w:tcPr>
          <w:p w14:paraId="21F8458E" w14:textId="77777777" w:rsidR="00004534" w:rsidRDefault="00004534" w:rsidP="00C558A2"/>
        </w:tc>
      </w:tr>
      <w:tr w:rsidR="00004534" w14:paraId="72F6B71C" w14:textId="77777777" w:rsidTr="00C558A2">
        <w:trPr>
          <w:cantSplit/>
        </w:trPr>
        <w:sdt>
          <w:sdtPr>
            <w:id w:val="6973544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5ECD7EF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6856417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A24F026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5232344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61DB341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0C72891A" w14:textId="77777777" w:rsidR="00004534" w:rsidRDefault="00004534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spacing w:before="1"/>
              <w:rPr>
                <w:rFonts w:ascii="Times New Roman" w:hAnsi="Times New Roman" w:cs="Times New Roman"/>
                <w:sz w:val="24"/>
                <w:szCs w:val="24"/>
              </w:rPr>
            </w:pPr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Provide details of sample collection, identification, storage, analy</w:t>
            </w:r>
            <w:bookmarkStart w:id="0" w:name="_GoBack"/>
            <w:bookmarkEnd w:id="0"/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sis etc.</w:t>
            </w:r>
          </w:p>
        </w:tc>
        <w:tc>
          <w:tcPr>
            <w:tcW w:w="3369" w:type="dxa"/>
          </w:tcPr>
          <w:p w14:paraId="21025EAC" w14:textId="77777777" w:rsidR="00004534" w:rsidRDefault="00004534" w:rsidP="00C558A2"/>
        </w:tc>
      </w:tr>
      <w:tr w:rsidR="00004534" w14:paraId="72EE0875" w14:textId="77777777" w:rsidTr="00C558A2">
        <w:trPr>
          <w:cantSplit/>
        </w:trPr>
        <w:sdt>
          <w:sdtPr>
            <w:id w:val="-1600839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7DDBAA13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9697025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6F18934F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4883627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CD83A02" w14:textId="77777777" w:rsidR="00004534" w:rsidRDefault="00004534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2E361F64" w14:textId="77777777" w:rsidR="00004534" w:rsidRDefault="00004534" w:rsidP="00986CB8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List and attach all operating procedures or protocols and ensure that they include adequate quality control.</w:t>
            </w:r>
          </w:p>
        </w:tc>
        <w:tc>
          <w:tcPr>
            <w:tcW w:w="3369" w:type="dxa"/>
          </w:tcPr>
          <w:p w14:paraId="6D5F0FCC" w14:textId="77777777" w:rsidR="00004534" w:rsidRDefault="00004534" w:rsidP="00C558A2"/>
        </w:tc>
      </w:tr>
      <w:tr w:rsidR="00986CB8" w14:paraId="4C612DD2" w14:textId="77777777" w:rsidTr="00C558A2">
        <w:trPr>
          <w:cantSplit/>
        </w:trPr>
        <w:tc>
          <w:tcPr>
            <w:tcW w:w="529" w:type="dxa"/>
            <w:vAlign w:val="center"/>
          </w:tcPr>
          <w:p w14:paraId="30C75A61" w14:textId="77777777" w:rsidR="00986CB8" w:rsidRDefault="00986CB8" w:rsidP="00C558A2"/>
        </w:tc>
        <w:tc>
          <w:tcPr>
            <w:tcW w:w="480" w:type="dxa"/>
            <w:vAlign w:val="center"/>
          </w:tcPr>
          <w:p w14:paraId="6AE3080A" w14:textId="77777777" w:rsidR="00986CB8" w:rsidRDefault="00986CB8" w:rsidP="00C558A2"/>
        </w:tc>
        <w:tc>
          <w:tcPr>
            <w:tcW w:w="589" w:type="dxa"/>
            <w:vAlign w:val="center"/>
          </w:tcPr>
          <w:p w14:paraId="22B84871" w14:textId="77777777" w:rsidR="00986CB8" w:rsidRDefault="00986CB8" w:rsidP="00C558A2"/>
        </w:tc>
        <w:tc>
          <w:tcPr>
            <w:tcW w:w="4623" w:type="dxa"/>
          </w:tcPr>
          <w:p w14:paraId="12BFE49B" w14:textId="77777777" w:rsidR="00986CB8" w:rsidRPr="00986CB8" w:rsidRDefault="00986CB8" w:rsidP="00986CB8">
            <w:pPr>
              <w:ind w:right="146"/>
              <w:rPr>
                <w:sz w:val="24"/>
                <w:szCs w:val="24"/>
              </w:rPr>
            </w:pPr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Describe the procedures to be used for any activities that are not covered by existing operating procedures or protocols.  Ensure that appropriate quality control is included.</w:t>
            </w:r>
          </w:p>
        </w:tc>
        <w:tc>
          <w:tcPr>
            <w:tcW w:w="3369" w:type="dxa"/>
          </w:tcPr>
          <w:p w14:paraId="66B1C1B5" w14:textId="77777777" w:rsidR="00986CB8" w:rsidRDefault="00986CB8" w:rsidP="00C558A2"/>
        </w:tc>
      </w:tr>
    </w:tbl>
    <w:p w14:paraId="4727AECD" w14:textId="77777777" w:rsidR="00540583" w:rsidRPr="00986CB8" w:rsidRDefault="00540583" w:rsidP="00986CB8">
      <w:pPr>
        <w:kinsoku w:val="0"/>
        <w:overflowPunct w:val="0"/>
        <w:autoSpaceDE w:val="0"/>
        <w:autoSpaceDN w:val="0"/>
        <w:adjustRightInd w:val="0"/>
        <w:contextualSpacing/>
        <w:outlineLvl w:val="0"/>
        <w:rPr>
          <w:rFonts w:ascii="Times New Roman" w:hAnsi="Times New Roman" w:cs="Times New Roman"/>
          <w:b/>
          <w:bCs/>
          <w:sz w:val="28"/>
          <w:szCs w:val="28"/>
        </w:rPr>
      </w:pPr>
      <w:r w:rsidRPr="52A3CFB3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</w:p>
    <w:p w14:paraId="5869BC52" w14:textId="114B8E73" w:rsidR="00986CB8" w:rsidRDefault="00274AFC" w:rsidP="00986CB8">
      <w:pPr>
        <w:pStyle w:val="Heading2"/>
      </w:pPr>
      <w:r>
        <w:t xml:space="preserve">B.3 </w:t>
      </w:r>
      <w:r w:rsidR="00986CB8">
        <w:t>EQUIPMENT AND SUPPLIES</w:t>
      </w:r>
    </w:p>
    <w:p w14:paraId="6B6A8B6D" w14:textId="77777777" w:rsidR="00986CB8" w:rsidRDefault="00986CB8" w:rsidP="00986CB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455"/>
        <w:gridCol w:w="3297"/>
      </w:tblGrid>
      <w:tr w:rsidR="00986CB8" w:rsidRPr="0066163D" w14:paraId="45D8A99B" w14:textId="77777777" w:rsidTr="00986CB8">
        <w:tc>
          <w:tcPr>
            <w:tcW w:w="529" w:type="dxa"/>
          </w:tcPr>
          <w:p w14:paraId="7173B52D" w14:textId="77777777" w:rsidR="00986CB8" w:rsidRPr="0066163D" w:rsidRDefault="00986CB8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7EFA84CB" w14:textId="77777777" w:rsidR="00986CB8" w:rsidRPr="0066163D" w:rsidRDefault="00986CB8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6BC54CEA" w14:textId="77777777" w:rsidR="00986CB8" w:rsidRPr="0066163D" w:rsidRDefault="00986CB8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455" w:type="dxa"/>
          </w:tcPr>
          <w:p w14:paraId="0B249FE0" w14:textId="77777777" w:rsidR="00986CB8" w:rsidRPr="0066163D" w:rsidRDefault="00986CB8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297" w:type="dxa"/>
          </w:tcPr>
          <w:p w14:paraId="17161963" w14:textId="77777777" w:rsidR="00986CB8" w:rsidRPr="0066163D" w:rsidRDefault="00986CB8" w:rsidP="00C558A2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986CB8" w14:paraId="7E7F284B" w14:textId="77777777" w:rsidTr="00986CB8">
        <w:sdt>
          <w:sdtPr>
            <w:id w:val="-14523203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23EF7375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8967995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342D024E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8514844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DBE4A05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5" w:type="dxa"/>
          </w:tcPr>
          <w:p w14:paraId="482A79EF" w14:textId="40340371" w:rsidR="00986CB8" w:rsidRPr="00B23FAA" w:rsidRDefault="00986CB8" w:rsidP="00986CB8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 w:rsidRPr="52A3CFB3">
              <w:rPr>
                <w:rFonts w:ascii="Times New Roman" w:hAnsi="Times New Roman" w:cs="Times New Roman"/>
                <w:sz w:val="24"/>
                <w:szCs w:val="24"/>
              </w:rPr>
              <w:t>List major equipment (make, model)</w:t>
            </w:r>
            <w:r w:rsidR="009374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7" w:type="dxa"/>
          </w:tcPr>
          <w:p w14:paraId="209490AE" w14:textId="77777777" w:rsidR="00986CB8" w:rsidRDefault="00986CB8" w:rsidP="00C558A2"/>
        </w:tc>
      </w:tr>
      <w:tr w:rsidR="00986CB8" w14:paraId="5814CB4D" w14:textId="77777777" w:rsidTr="00986CB8">
        <w:sdt>
          <w:sdtPr>
            <w:id w:val="-499220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6F39B137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7997518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3508172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014488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282ACA3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455" w:type="dxa"/>
            <w:vAlign w:val="center"/>
          </w:tcPr>
          <w:p w14:paraId="3A25A1DC" w14:textId="2674D447" w:rsidR="00986CB8" w:rsidRPr="00B23FAA" w:rsidRDefault="00986CB8" w:rsidP="00C558A2">
            <w:pPr>
              <w:tabs>
                <w:tab w:val="left" w:pos="481"/>
              </w:tabs>
              <w:kinsoku w:val="0"/>
              <w:overflowPunct w:val="0"/>
              <w:autoSpaceDE w:val="0"/>
              <w:autoSpaceDN w:val="0"/>
              <w:adjustRightInd w:val="0"/>
              <w:contextualSpacing/>
              <w:outlineLvl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st critical supplies (name, source, amount, expiration dates if any)</w:t>
            </w:r>
            <w:r w:rsidR="009374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3297" w:type="dxa"/>
            <w:vAlign w:val="center"/>
          </w:tcPr>
          <w:p w14:paraId="50BF5B0C" w14:textId="77777777" w:rsidR="00986CB8" w:rsidRDefault="00986CB8" w:rsidP="00C558A2"/>
        </w:tc>
      </w:tr>
    </w:tbl>
    <w:p w14:paraId="30C8310D" w14:textId="77777777" w:rsidR="00986CB8" w:rsidRDefault="00986CB8" w:rsidP="00986CB8">
      <w:pPr>
        <w:tabs>
          <w:tab w:val="left" w:pos="1201"/>
        </w:tabs>
        <w:kinsoku w:val="0"/>
        <w:overflowPunct w:val="0"/>
        <w:autoSpaceDE w:val="0"/>
        <w:autoSpaceDN w:val="0"/>
        <w:adjustRightInd w:val="0"/>
      </w:pPr>
    </w:p>
    <w:p w14:paraId="0B0E7EAA" w14:textId="1C7DDB70" w:rsidR="00986CB8" w:rsidRPr="0009042E" w:rsidRDefault="00274AFC" w:rsidP="00986CB8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 xml:space="preserve">B.4 </w:t>
      </w:r>
      <w:r w:rsidR="00986CB8">
        <w:t>DATA COLLECTION AND ANALYSIS</w:t>
      </w:r>
    </w:p>
    <w:p w14:paraId="461E096A" w14:textId="77777777" w:rsidR="00986CB8" w:rsidRDefault="00986CB8" w:rsidP="00986CB8">
      <w:pPr>
        <w:kinsoku w:val="0"/>
        <w:overflowPunct w:val="0"/>
        <w:autoSpaceDE w:val="0"/>
        <w:autoSpaceDN w:val="0"/>
        <w:adjustRightInd w:val="0"/>
        <w:spacing w:before="9"/>
        <w:rPr>
          <w:rFonts w:ascii="Times New Roman" w:hAnsi="Times New Roman" w:cs="Times New Roman"/>
          <w:b/>
          <w:bCs/>
          <w:sz w:val="23"/>
          <w:szCs w:val="23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"/>
        <w:gridCol w:w="480"/>
        <w:gridCol w:w="589"/>
        <w:gridCol w:w="4579"/>
        <w:gridCol w:w="3173"/>
      </w:tblGrid>
      <w:tr w:rsidR="00986CB8" w:rsidRPr="0066163D" w14:paraId="588AB6D3" w14:textId="77777777" w:rsidTr="00C558A2">
        <w:trPr>
          <w:tblHeader/>
        </w:trPr>
        <w:tc>
          <w:tcPr>
            <w:tcW w:w="529" w:type="dxa"/>
          </w:tcPr>
          <w:p w14:paraId="095BF031" w14:textId="77777777" w:rsidR="00986CB8" w:rsidRPr="0066163D" w:rsidRDefault="00986CB8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Yes</w:t>
            </w:r>
          </w:p>
        </w:tc>
        <w:tc>
          <w:tcPr>
            <w:tcW w:w="480" w:type="dxa"/>
          </w:tcPr>
          <w:p w14:paraId="271A429F" w14:textId="77777777" w:rsidR="00986CB8" w:rsidRPr="0066163D" w:rsidRDefault="00986CB8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</w:t>
            </w:r>
          </w:p>
        </w:tc>
        <w:tc>
          <w:tcPr>
            <w:tcW w:w="589" w:type="dxa"/>
          </w:tcPr>
          <w:p w14:paraId="357A97CB" w14:textId="77777777" w:rsidR="00986CB8" w:rsidRPr="0066163D" w:rsidRDefault="00986CB8" w:rsidP="00C558A2">
            <w:pPr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/A</w:t>
            </w:r>
          </w:p>
        </w:tc>
        <w:tc>
          <w:tcPr>
            <w:tcW w:w="4623" w:type="dxa"/>
          </w:tcPr>
          <w:p w14:paraId="3B1E0BE8" w14:textId="77777777" w:rsidR="00986CB8" w:rsidRPr="0066163D" w:rsidRDefault="00986CB8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jc w:val="center"/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Requirement</w:t>
            </w:r>
          </w:p>
        </w:tc>
        <w:tc>
          <w:tcPr>
            <w:tcW w:w="3369" w:type="dxa"/>
          </w:tcPr>
          <w:p w14:paraId="0ABB8FDD" w14:textId="77777777" w:rsidR="00986CB8" w:rsidRPr="0066163D" w:rsidRDefault="00986CB8" w:rsidP="00C558A2">
            <w:pPr>
              <w:rPr>
                <w:rFonts w:cstheme="minorHAnsi"/>
                <w:b/>
              </w:rPr>
            </w:pPr>
            <w:r w:rsidRPr="0066163D">
              <w:rPr>
                <w:rFonts w:cstheme="minorHAnsi"/>
                <w:b/>
              </w:rPr>
              <w:t>Notes</w:t>
            </w:r>
          </w:p>
        </w:tc>
      </w:tr>
      <w:tr w:rsidR="00986CB8" w14:paraId="417A128F" w14:textId="77777777" w:rsidTr="00C558A2">
        <w:sdt>
          <w:sdtPr>
            <w:id w:val="-76741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5C949691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20615899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4B611151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25890742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65E225B1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2FCCEC44" w14:textId="6B00738B" w:rsidR="00986CB8" w:rsidRPr="003C59D8" w:rsidRDefault="00986CB8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</w:t>
            </w:r>
            <w:r w:rsidRPr="003475CC">
              <w:rPr>
                <w:rFonts w:ascii="Times New Roman" w:hAnsi="Times New Roman" w:cs="Times New Roman"/>
                <w:sz w:val="24"/>
                <w:szCs w:val="24"/>
              </w:rPr>
              <w:t xml:space="preserve">ist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nd describe (analog, electronic, etc.) </w:t>
            </w:r>
            <w:r w:rsidRPr="003475CC">
              <w:rPr>
                <w:rFonts w:ascii="Times New Roman" w:hAnsi="Times New Roman" w:cs="Times New Roman"/>
                <w:sz w:val="24"/>
                <w:szCs w:val="24"/>
              </w:rPr>
              <w:t xml:space="preserve">datasets to be </w:t>
            </w:r>
            <w:proofErr w:type="gramStart"/>
            <w:r w:rsidRPr="003475CC">
              <w:rPr>
                <w:rFonts w:ascii="Times New Roman" w:hAnsi="Times New Roman" w:cs="Times New Roman"/>
                <w:sz w:val="24"/>
                <w:szCs w:val="24"/>
              </w:rPr>
              <w:t>collecte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93749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proofErr w:type="gramEnd"/>
          </w:p>
        </w:tc>
        <w:tc>
          <w:tcPr>
            <w:tcW w:w="3369" w:type="dxa"/>
          </w:tcPr>
          <w:p w14:paraId="6390B4EF" w14:textId="77777777" w:rsidR="00986CB8" w:rsidRDefault="00986CB8" w:rsidP="00C558A2"/>
        </w:tc>
      </w:tr>
      <w:tr w:rsidR="00986CB8" w14:paraId="03DA2A10" w14:textId="77777777" w:rsidTr="00C558A2">
        <w:sdt>
          <w:sdtPr>
            <w:id w:val="-15143743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0326DAB5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7518873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04A114AB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1001745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32A29F78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23CC83AC" w14:textId="77777777" w:rsidR="00986CB8" w:rsidRPr="003C59D8" w:rsidRDefault="00986CB8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be data verification procedures used to ensure reporting of accurate data</w:t>
            </w:r>
          </w:p>
        </w:tc>
        <w:tc>
          <w:tcPr>
            <w:tcW w:w="3369" w:type="dxa"/>
          </w:tcPr>
          <w:p w14:paraId="77E413D7" w14:textId="77777777" w:rsidR="00986CB8" w:rsidRDefault="00986CB8" w:rsidP="00C558A2"/>
        </w:tc>
      </w:tr>
      <w:tr w:rsidR="00986CB8" w14:paraId="6856618F" w14:textId="77777777" w:rsidTr="00C558A2">
        <w:sdt>
          <w:sdtPr>
            <w:id w:val="-16638458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29" w:type="dxa"/>
                <w:vAlign w:val="center"/>
              </w:tcPr>
              <w:p w14:paraId="638C68EC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-143404611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480" w:type="dxa"/>
                <w:vAlign w:val="center"/>
              </w:tcPr>
              <w:p w14:paraId="1CA22005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sdt>
          <w:sdtPr>
            <w:id w:val="13464339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589" w:type="dxa"/>
                <w:vAlign w:val="center"/>
              </w:tcPr>
              <w:p w14:paraId="12B32414" w14:textId="77777777" w:rsidR="00986CB8" w:rsidRDefault="00986CB8" w:rsidP="00C558A2">
                <w:r>
                  <w:rPr>
                    <w:rFonts w:ascii="MS Gothic" w:eastAsia="MS Gothic" w:hAnsi="MS Gothic" w:hint="eastAsia"/>
                  </w:rPr>
                  <w:t>☐</w:t>
                </w:r>
              </w:p>
            </w:tc>
          </w:sdtContent>
        </w:sdt>
        <w:tc>
          <w:tcPr>
            <w:tcW w:w="4623" w:type="dxa"/>
          </w:tcPr>
          <w:p w14:paraId="7D7BD8F2" w14:textId="77777777" w:rsidR="00986CB8" w:rsidRPr="00986CB8" w:rsidRDefault="00986CB8" w:rsidP="00C558A2">
            <w:pPr>
              <w:tabs>
                <w:tab w:val="left" w:pos="1201"/>
              </w:tabs>
              <w:kinsoku w:val="0"/>
              <w:overflowPunct w:val="0"/>
              <w:autoSpaceDE w:val="0"/>
              <w:autoSpaceDN w:val="0"/>
              <w:adjustRightInd w:val="0"/>
              <w:ind w:right="146"/>
              <w:contextualSpacing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Describe planned statistical analysis following guidance of: </w:t>
            </w:r>
            <w:hyperlink r:id="rId13" w:history="1">
              <w:r w:rsidRPr="008131AD">
                <w:rPr>
                  <w:rStyle w:val="Hyperlink"/>
                </w:rPr>
                <w:t>https://</w:t>
              </w:r>
              <w:r w:rsidRPr="00D02FE1">
                <w:rPr>
                  <w:rStyle w:val="Hyperlink"/>
                </w:rPr>
                <w:t>intranet</w:t>
              </w:r>
              <w:r w:rsidRPr="008131AD">
                <w:rPr>
                  <w:rStyle w:val="Hyperlink"/>
                </w:rPr>
                <w:t>.ord.epa.gov/nheerl/cop-statistics-study-design-experimental</w:t>
              </w:r>
            </w:hyperlink>
          </w:p>
        </w:tc>
        <w:tc>
          <w:tcPr>
            <w:tcW w:w="3369" w:type="dxa"/>
          </w:tcPr>
          <w:p w14:paraId="133EB946" w14:textId="77777777" w:rsidR="00986CB8" w:rsidRDefault="00986CB8" w:rsidP="00C558A2"/>
        </w:tc>
      </w:tr>
    </w:tbl>
    <w:p w14:paraId="54E98E74" w14:textId="77777777" w:rsidR="00540583" w:rsidRPr="00BD604B" w:rsidRDefault="00540583" w:rsidP="00540583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1440" w:right="146"/>
        <w:contextualSpacing/>
        <w:rPr>
          <w:rFonts w:ascii="Times New Roman" w:hAnsi="Times New Roman" w:cs="Times New Roman"/>
          <w:sz w:val="24"/>
          <w:szCs w:val="24"/>
        </w:rPr>
      </w:pPr>
    </w:p>
    <w:p w14:paraId="200C8615" w14:textId="77777777" w:rsidR="00986CB8" w:rsidRPr="00BD604B" w:rsidRDefault="00986CB8" w:rsidP="00986CB8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1440" w:right="146"/>
        <w:contextualSpacing/>
        <w:rPr>
          <w:rFonts w:ascii="Times New Roman" w:hAnsi="Times New Roman" w:cs="Times New Roman"/>
          <w:sz w:val="24"/>
          <w:szCs w:val="24"/>
        </w:rPr>
      </w:pPr>
    </w:p>
    <w:p w14:paraId="1B80A587" w14:textId="77777777" w:rsidR="007F1BE9" w:rsidRDefault="007F1BE9" w:rsidP="007F1BE9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PP Name_____________________________________________________________________</w:t>
      </w:r>
    </w:p>
    <w:p w14:paraId="315AF3FA" w14:textId="77777777" w:rsidR="007F1BE9" w:rsidRDefault="007F1BE9" w:rsidP="007F1BE9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094E7FB0" w14:textId="77777777" w:rsidR="007F1BE9" w:rsidRDefault="007F1BE9" w:rsidP="007F1BE9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PI Name/Date_____________________________________________________________________</w:t>
      </w:r>
    </w:p>
    <w:p w14:paraId="23852974" w14:textId="77777777" w:rsidR="007F1BE9" w:rsidRDefault="007F1BE9" w:rsidP="007F1BE9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4694088E" w14:textId="77777777" w:rsidR="007F1BE9" w:rsidRDefault="007F1BE9" w:rsidP="007F1BE9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  <w:r>
        <w:t>QAM Name/Date___________________________________________________________________</w:t>
      </w:r>
    </w:p>
    <w:p w14:paraId="3818F904" w14:textId="77777777" w:rsidR="007F1BE9" w:rsidRDefault="007F1BE9" w:rsidP="007F1BE9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right="453"/>
        <w:jc w:val="both"/>
      </w:pPr>
    </w:p>
    <w:p w14:paraId="3115E898" w14:textId="77777777" w:rsidR="007F1BE9" w:rsidRDefault="007F1BE9" w:rsidP="007F1BE9">
      <w:pPr>
        <w:tabs>
          <w:tab w:val="left" w:pos="1201"/>
        </w:tabs>
        <w:kinsoku w:val="0"/>
        <w:overflowPunct w:val="0"/>
        <w:autoSpaceDE w:val="0"/>
        <w:autoSpaceDN w:val="0"/>
        <w:adjustRightInd w:val="0"/>
        <w:ind w:left="1201" w:right="453" w:hanging="1201"/>
        <w:jc w:val="both"/>
      </w:pPr>
      <w:r>
        <w:t>QA Track ID#______________________________________________________________________</w:t>
      </w:r>
    </w:p>
    <w:p w14:paraId="3088D667" w14:textId="77777777" w:rsidR="00892027" w:rsidRDefault="005530B0"/>
    <w:sectPr w:rsidR="00892027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95B9A" w14:textId="77777777" w:rsidR="005530B0" w:rsidRDefault="005530B0" w:rsidP="00004534">
      <w:r>
        <w:separator/>
      </w:r>
    </w:p>
  </w:endnote>
  <w:endnote w:type="continuationSeparator" w:id="0">
    <w:p w14:paraId="58D363B1" w14:textId="77777777" w:rsidR="005530B0" w:rsidRDefault="005530B0" w:rsidP="00004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108"/>
      <w:gridCol w:w="3121"/>
      <w:gridCol w:w="3131"/>
    </w:tblGrid>
    <w:tr w:rsidR="008578B0" w14:paraId="1DC55D5F" w14:textId="77777777" w:rsidTr="008578B0">
      <w:tc>
        <w:tcPr>
          <w:tcW w:w="3196" w:type="dxa"/>
        </w:tcPr>
        <w:p w14:paraId="56EFA2BD" w14:textId="77777777" w:rsidR="008578B0" w:rsidRDefault="008578B0" w:rsidP="008578B0">
          <w:pPr>
            <w:pStyle w:val="Footer"/>
            <w:jc w:val="center"/>
          </w:pPr>
        </w:p>
      </w:tc>
      <w:tc>
        <w:tcPr>
          <w:tcW w:w="3197" w:type="dxa"/>
          <w:hideMark/>
        </w:tcPr>
        <w:p w14:paraId="4242FE7C" w14:textId="77777777" w:rsidR="008578B0" w:rsidRDefault="008578B0" w:rsidP="008578B0">
          <w:pPr>
            <w:pStyle w:val="Footer"/>
            <w:jc w:val="center"/>
          </w:pPr>
          <w:r>
            <w:t xml:space="preserve">Page  </w:t>
          </w: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t>1</w:t>
          </w:r>
          <w:r>
            <w:rPr>
              <w:noProof/>
            </w:rPr>
            <w:fldChar w:fldCharType="end"/>
          </w:r>
          <w:r>
            <w:rPr>
              <w:noProof/>
            </w:rPr>
            <w:t xml:space="preserve"> of </w:t>
          </w:r>
          <w:r>
            <w:rPr>
              <w:bCs/>
              <w:noProof/>
            </w:rPr>
            <w:fldChar w:fldCharType="begin"/>
          </w:r>
          <w:r>
            <w:rPr>
              <w:bCs/>
              <w:noProof/>
            </w:rPr>
            <w:instrText xml:space="preserve"> NUMPAGES  \* Arabic  \* MERGEFORMAT </w:instrText>
          </w:r>
          <w:r>
            <w:rPr>
              <w:bCs/>
              <w:noProof/>
            </w:rPr>
            <w:fldChar w:fldCharType="separate"/>
          </w:r>
          <w:r>
            <w:rPr>
              <w:bCs/>
              <w:noProof/>
            </w:rPr>
            <w:t>2</w:t>
          </w:r>
          <w:r>
            <w:rPr>
              <w:bCs/>
              <w:noProof/>
            </w:rPr>
            <w:fldChar w:fldCharType="end"/>
          </w:r>
        </w:p>
      </w:tc>
      <w:tc>
        <w:tcPr>
          <w:tcW w:w="3197" w:type="dxa"/>
          <w:hideMark/>
        </w:tcPr>
        <w:p w14:paraId="1F29B304" w14:textId="77777777" w:rsidR="008578B0" w:rsidRDefault="008578B0" w:rsidP="008578B0">
          <w:pPr>
            <w:pStyle w:val="Footer"/>
            <w:jc w:val="right"/>
          </w:pPr>
          <w:r>
            <w:t>01/2020</w:t>
          </w:r>
        </w:p>
      </w:tc>
    </w:tr>
  </w:tbl>
  <w:p w14:paraId="3C626BF3" w14:textId="5F776C4B" w:rsidR="007F1BE9" w:rsidRDefault="007F1BE9" w:rsidP="008578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49337F" w14:textId="77777777" w:rsidR="005530B0" w:rsidRDefault="005530B0" w:rsidP="00004534">
      <w:r>
        <w:separator/>
      </w:r>
    </w:p>
  </w:footnote>
  <w:footnote w:type="continuationSeparator" w:id="0">
    <w:p w14:paraId="1E4575F1" w14:textId="77777777" w:rsidR="005530B0" w:rsidRDefault="005530B0" w:rsidP="000045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475D93" w14:textId="77777777" w:rsidR="00004534" w:rsidRDefault="00004534">
    <w:pPr>
      <w:pStyle w:val="Header"/>
    </w:pPr>
  </w:p>
  <w:p w14:paraId="10DD818F" w14:textId="333B091E" w:rsidR="00004534" w:rsidRDefault="000B02F7" w:rsidP="000B02F7">
    <w:pPr>
      <w:pStyle w:val="Heading1"/>
      <w:jc w:val="center"/>
    </w:pPr>
    <w:r>
      <w:t xml:space="preserve">QAPP </w:t>
    </w:r>
    <w:r w:rsidR="00004534" w:rsidRPr="52A3CFB3">
      <w:t>Requirements for the Use of Animal Subjects</w:t>
    </w:r>
  </w:p>
  <w:p w14:paraId="1CC0046C" w14:textId="77777777" w:rsidR="00004534" w:rsidRDefault="0000453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2B370D"/>
    <w:multiLevelType w:val="hybridMultilevel"/>
    <w:tmpl w:val="3D069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DC33F8"/>
    <w:multiLevelType w:val="hybridMultilevel"/>
    <w:tmpl w:val="EC3A22A0"/>
    <w:lvl w:ilvl="0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660C2871"/>
    <w:multiLevelType w:val="hybridMultilevel"/>
    <w:tmpl w:val="48BE2E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MbW0NLc0NzQzM7dQ0lEKTi0uzszPAykwrAUAYakDrCwAAAA="/>
  </w:docVars>
  <w:rsids>
    <w:rsidRoot w:val="00540583"/>
    <w:rsid w:val="00004534"/>
    <w:rsid w:val="000B02F7"/>
    <w:rsid w:val="000E1023"/>
    <w:rsid w:val="00274AFC"/>
    <w:rsid w:val="00310E59"/>
    <w:rsid w:val="003B6353"/>
    <w:rsid w:val="00540583"/>
    <w:rsid w:val="005530B0"/>
    <w:rsid w:val="007F1BE9"/>
    <w:rsid w:val="008578B0"/>
    <w:rsid w:val="0093749E"/>
    <w:rsid w:val="00986CB8"/>
    <w:rsid w:val="00AE6B60"/>
    <w:rsid w:val="00FE58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73181B"/>
  <w15:chartTrackingRefBased/>
  <w15:docId w15:val="{BAC7CF4E-A6E6-48B9-AB90-4657B7F6B4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40583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00453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53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3864" w:themeColor="accent1" w:themeShade="80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40583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40583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40583"/>
    <w:rPr>
      <w:szCs w:val="20"/>
    </w:rPr>
  </w:style>
  <w:style w:type="paragraph" w:styleId="ListParagraph">
    <w:name w:val="List Paragraph"/>
    <w:basedOn w:val="Normal"/>
    <w:uiPriority w:val="34"/>
    <w:unhideWhenUsed/>
    <w:qFormat/>
    <w:rsid w:val="00540583"/>
    <w:pPr>
      <w:ind w:left="720"/>
      <w:contextualSpacing/>
    </w:pPr>
  </w:style>
  <w:style w:type="paragraph" w:customStyle="1" w:styleId="Default">
    <w:name w:val="Default"/>
    <w:rsid w:val="0054058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540583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058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0583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004534"/>
    <w:rPr>
      <w:rFonts w:asciiTheme="majorHAnsi" w:eastAsiaTheme="majorEastAsia" w:hAnsiTheme="majorHAnsi" w:cstheme="majorBidi"/>
      <w:color w:val="1F3864" w:themeColor="accent1" w:themeShade="80"/>
      <w:sz w:val="26"/>
      <w:szCs w:val="26"/>
    </w:rPr>
  </w:style>
  <w:style w:type="table" w:styleId="TableGrid">
    <w:name w:val="Table Grid"/>
    <w:basedOn w:val="TableNormal"/>
    <w:uiPriority w:val="59"/>
    <w:rsid w:val="0000453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0453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04534"/>
  </w:style>
  <w:style w:type="paragraph" w:styleId="Footer">
    <w:name w:val="footer"/>
    <w:basedOn w:val="Normal"/>
    <w:link w:val="FooterChar"/>
    <w:uiPriority w:val="99"/>
    <w:unhideWhenUsed/>
    <w:rsid w:val="0000453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04534"/>
  </w:style>
  <w:style w:type="character" w:customStyle="1" w:styleId="Heading1Char">
    <w:name w:val="Heading 1 Char"/>
    <w:basedOn w:val="DefaultParagraphFont"/>
    <w:link w:val="Heading1"/>
    <w:uiPriority w:val="9"/>
    <w:rsid w:val="0000453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intranet.ord.epa.gov/nheerl/cop-statistics-study-design-experimental" TargetMode="Externa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yperlink" Target="https://www.epa.gov/sites/production/files/2015-06/documents/g5-final.pdf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Source xmlns="http://schemas.microsoft.com/sharepoint/v3/fields" xsi:nil="true"/>
    <Language xmlns="http://schemas.microsoft.com/sharepoint/v3">English</Language>
    <j747ac98061d40f0aa7bd47e1db5675d xmlns="4ffa91fb-a0ff-4ac5-b2db-65c790d184a4">
      <Terms xmlns="http://schemas.microsoft.com/office/infopath/2007/PartnerControls"/>
    </j747ac98061d40f0aa7bd47e1db5675d>
    <e3f09c3df709400db2417a7161762d62 xmlns="4ffa91fb-a0ff-4ac5-b2db-65c790d184a4">
      <Terms xmlns="http://schemas.microsoft.com/office/infopath/2007/PartnerControls"/>
    </e3f09c3df709400db2417a7161762d62>
    <External_x0020_Contributor xmlns="4ffa91fb-a0ff-4ac5-b2db-65c790d184a4" xsi:nil="true"/>
    <TaxKeywordTaxHTField xmlns="4ffa91fb-a0ff-4ac5-b2db-65c790d184a4">
      <Terms xmlns="http://schemas.microsoft.com/office/infopath/2007/PartnerControls"/>
    </TaxKeywordTaxHTField>
    <Record xmlns="4ffa91fb-a0ff-4ac5-b2db-65c790d184a4">Shared</Record>
    <Rights xmlns="4ffa91fb-a0ff-4ac5-b2db-65c790d184a4" xsi:nil="true"/>
    <Document_x0020_Creation_x0020_Date xmlns="4ffa91fb-a0ff-4ac5-b2db-65c790d184a4">2019-07-16T21:32:24+00:00</Document_x0020_Creation_x0020_Date>
    <EPA_x0020_Office xmlns="4ffa91fb-a0ff-4ac5-b2db-65c790d184a4" xsi:nil="true"/>
    <CategoryDescription xmlns="http://schemas.microsoft.com/sharepoint.v3" xsi:nil="true"/>
    <Identifier xmlns="4ffa91fb-a0ff-4ac5-b2db-65c790d184a4" xsi:nil="true"/>
    <_Coverage xmlns="http://schemas.microsoft.com/sharepoint/v3/fields" xsi:nil="true"/>
    <Creator xmlns="4ffa91fb-a0ff-4ac5-b2db-65c790d184a4">
      <UserInfo>
        <DisplayName/>
        <AccountId xsi:nil="true"/>
        <AccountType/>
      </UserInfo>
    </Creator>
    <EPA_x0020_Related_x0020_Documents xmlns="4ffa91fb-a0ff-4ac5-b2db-65c790d184a4" xsi:nil="true"/>
    <EPA_x0020_Contributor xmlns="4ffa91fb-a0ff-4ac5-b2db-65c790d184a4">
      <UserInfo>
        <DisplayName/>
        <AccountId xsi:nil="true"/>
        <AccountType/>
      </UserInfo>
    </EPA_x0020_Contributor>
    <TaxCatchAll xmlns="4ffa91fb-a0ff-4ac5-b2db-65c790d184a4"/>
    <_dlc_DocId xmlns="2fe5acc1-9310-4462-a44a-3cad32217294">SSYEHYHTR5TA-387811812-92</_dlc_DocId>
    <_dlc_DocIdUrl xmlns="2fe5acc1-9310-4462-a44a-3cad32217294">
      <Url>https://usepa.sharepoint.com/sites/ORD_Work/ORDQAPPs/_layouts/15/DocIdRedir.aspx?ID=SSYEHYHTR5TA-387811812-92</Url>
      <Description>SSYEHYHTR5TA-387811812-92</Description>
    </_dlc_DocIdUrl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?mso-contentType ?>
<SharedContentType xmlns="Microsoft.SharePoint.Taxonomy.ContentTypeSync" SourceId="29f62856-1543-49d4-a736-4569d363f533" ContentTypeId="0x0101" PreviousValue="false"/>
</file>

<file path=customXml/item5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17BE003CA6C44395701D4F5424A87B" ma:contentTypeVersion="37" ma:contentTypeDescription="Create a new document." ma:contentTypeScope="" ma:versionID="1ce13489be15b279ddf0f03d703d2014">
  <xsd:schema xmlns:xsd="http://www.w3.org/2001/XMLSchema" xmlns:xs="http://www.w3.org/2001/XMLSchema" xmlns:p="http://schemas.microsoft.com/office/2006/metadata/properties" xmlns:ns1="http://schemas.microsoft.com/sharepoint/v3" xmlns:ns2="4ffa91fb-a0ff-4ac5-b2db-65c790d184a4" xmlns:ns3="http://schemas.microsoft.com/sharepoint.v3" xmlns:ns4="http://schemas.microsoft.com/sharepoint/v3/fields" xmlns:ns5="2fe5acc1-9310-4462-a44a-3cad32217294" xmlns:ns6="394825aa-2b27-4c3b-90a3-d832ea98a71b" targetNamespace="http://schemas.microsoft.com/office/2006/metadata/properties" ma:root="true" ma:fieldsID="ea3705008de66864b92033a02792df68" ns1:_="" ns2:_="" ns3:_="" ns4:_="" ns5:_="" ns6:_="">
    <xsd:import namespace="http://schemas.microsoft.com/sharepoint/v3"/>
    <xsd:import namespace="4ffa91fb-a0ff-4ac5-b2db-65c790d184a4"/>
    <xsd:import namespace="http://schemas.microsoft.com/sharepoint.v3"/>
    <xsd:import namespace="http://schemas.microsoft.com/sharepoint/v3/fields"/>
    <xsd:import namespace="2fe5acc1-9310-4462-a44a-3cad32217294"/>
    <xsd:import namespace="394825aa-2b27-4c3b-90a3-d832ea98a71b"/>
    <xsd:element name="properties">
      <xsd:complexType>
        <xsd:sequence>
          <xsd:element name="documentManagement">
            <xsd:complexType>
              <xsd:all>
                <xsd:element ref="ns2:Document_x0020_Creation_x0020_Date" minOccurs="0"/>
                <xsd:element ref="ns2:Creator" minOccurs="0"/>
                <xsd:element ref="ns2:EPA_x0020_Office" minOccurs="0"/>
                <xsd:element ref="ns2:Record" minOccurs="0"/>
                <xsd:element ref="ns3:CategoryDescription" minOccurs="0"/>
                <xsd:element ref="ns2:Identifier" minOccurs="0"/>
                <xsd:element ref="ns2:EPA_x0020_Contributor" minOccurs="0"/>
                <xsd:element ref="ns2:External_x0020_Contributor" minOccurs="0"/>
                <xsd:element ref="ns4:_Coverage" minOccurs="0"/>
                <xsd:element ref="ns2:EPA_x0020_Related_x0020_Documents" minOccurs="0"/>
                <xsd:element ref="ns4:_Source" minOccurs="0"/>
                <xsd:element ref="ns2:Rights" minOccurs="0"/>
                <xsd:element ref="ns1:Language" minOccurs="0"/>
                <xsd:element ref="ns2:j747ac98061d40f0aa7bd47e1db5675d" minOccurs="0"/>
                <xsd:element ref="ns2:TaxKeywordTaxHTField" minOccurs="0"/>
                <xsd:element ref="ns2:TaxCatchAllLabel" minOccurs="0"/>
                <xsd:element ref="ns2:TaxCatchAll" minOccurs="0"/>
                <xsd:element ref="ns5:_dlc_DocId" minOccurs="0"/>
                <xsd:element ref="ns5:_dlc_DocIdUrl" minOccurs="0"/>
                <xsd:element ref="ns5:_dlc_DocIdPersistId" minOccurs="0"/>
                <xsd:element ref="ns2:e3f09c3df709400db2417a7161762d62" minOccurs="0"/>
                <xsd:element ref="ns6:MediaServiceMetadata" minOccurs="0"/>
                <xsd:element ref="ns6:MediaServiceFastMetadata" minOccurs="0"/>
                <xsd:element ref="ns5:SharedWithUsers" minOccurs="0"/>
                <xsd:element ref="ns5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Language" ma:index="17" nillable="true" ma:displayName="Language" ma:default="English" ma:description="Select the document language from the drop down." ma:format="Dropdown" ma:internalName="Language" ma:readOnly="false">
      <xsd:simpleType>
        <xsd:restriction base="dms:Choice">
          <xsd:enumeration value="Arabic (Saudi Arabia)"/>
          <xsd:enumeration value="Bulgarian (Bulgaria)"/>
          <xsd:enumeration value="Chinese (Hong Kong S.A.R.)"/>
          <xsd:enumeration value="Chinese (People's Republic of China)"/>
          <xsd:enumeration value="Chinese (Taiwan)"/>
          <xsd:enumeration value="Croatian (Croatia)"/>
          <xsd:enumeration value="Czech (Czech Republic)"/>
          <xsd:enumeration value="Danish (Denmark)"/>
          <xsd:enumeration value="Dutch (Netherlands)"/>
          <xsd:enumeration value="English"/>
          <xsd:enumeration value="Estonian (Estonia)"/>
          <xsd:enumeration value="Finnish (Finland)"/>
          <xsd:enumeration value="French (France)"/>
          <xsd:enumeration value="German (Germany)"/>
          <xsd:enumeration value="Greek (Greece)"/>
          <xsd:enumeration value="Hebrew (Israel)"/>
          <xsd:enumeration value="Hindi (India)"/>
          <xsd:enumeration value="Hungarian (Hungary)"/>
          <xsd:enumeration value="Indonesian (Indonesia)"/>
          <xsd:enumeration value="Italian (Italy)"/>
          <xsd:enumeration value="Japanese (Japan)"/>
          <xsd:enumeration value="Korean (Korea)"/>
          <xsd:enumeration value="Latvian (Latvia)"/>
          <xsd:enumeration value="Lithuanian (Lithuania)"/>
          <xsd:enumeration value="Malay (Malaysia)"/>
          <xsd:enumeration value="Norwegian (Bokmal) (Norway)"/>
          <xsd:enumeration value="Polish (Poland)"/>
          <xsd:enumeration value="Portuguese (Brazil)"/>
          <xsd:enumeration value="Portuguese (Portugal)"/>
          <xsd:enumeration value="Romanian (Romania)"/>
          <xsd:enumeration value="Russian (Russia)"/>
          <xsd:enumeration value="Serbian (Latin) (Serbia)"/>
          <xsd:enumeration value="Slovak (Slovakia)"/>
          <xsd:enumeration value="Slovenian (Slovenia)"/>
          <xsd:enumeration value="Spanish (Spain)"/>
          <xsd:enumeration value="Swedish (Sweden)"/>
          <xsd:enumeration value="Thai (Thailand)"/>
          <xsd:enumeration value="Turkish (Turkey)"/>
          <xsd:enumeration value="Ukrainian (Ukraine)"/>
          <xsd:enumeration value="Urdu (Islamic Republic of Pakistan)"/>
          <xsd:enumeration value="Vietnamese (Vietnam)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fa91fb-a0ff-4ac5-b2db-65c790d184a4" elementFormDefault="qualified">
    <xsd:import namespace="http://schemas.microsoft.com/office/2006/documentManagement/types"/>
    <xsd:import namespace="http://schemas.microsoft.com/office/infopath/2007/PartnerControls"/>
    <xsd:element name="Document_x0020_Creation_x0020_Date" ma:index="2" nillable="true" ma:displayName="Document Date" ma:default="[today]" ma:description="Enter the date this document was last modified. The upload date has been entered by default." ma:format="DateOnly" ma:internalName="Document_x0020_Creation_x0020_Date" ma:readOnly="false">
      <xsd:simpleType>
        <xsd:restriction base="dms:DateTime"/>
      </xsd:simpleType>
    </xsd:element>
    <xsd:element name="Creator" ma:index="3" nillable="true" ma:displayName="Creator" ma:description="Enter the person primarily responsible for the document. The name of the person uploading the document has been entered by default." ma:list="UserInfo" ma:SharePointGroup="0" ma:internalName="Crea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PA_x0020_Office" ma:index="4" nillable="true" ma:displayName="EPA Office" ma:description="Enter the EPA organization primarily responsible for the document. The office of the person uploading the document has been entered by default." ma:internalName="EPA_x0020_Office" ma:readOnly="false">
      <xsd:simpleType>
        <xsd:restriction base="dms:Text">
          <xsd:maxLength value="255"/>
        </xsd:restriction>
      </xsd:simpleType>
    </xsd:element>
    <xsd:element name="Record" ma:index="5" nillable="true" ma:displayName="Record" ma:default="Shared" ma:description="For documents that provide evidence of EPA decisions and actions, select &quot;Shared&quot; (open access) or &quot;Private&quot; (restricted access)." ma:format="Dropdown" ma:internalName="Record" ma:readOnly="false">
      <xsd:simpleType>
        <xsd:restriction base="dms:Choice">
          <xsd:enumeration value="None"/>
          <xsd:enumeration value="Shared"/>
          <xsd:enumeration value="Private"/>
        </xsd:restriction>
      </xsd:simpleType>
    </xsd:element>
    <xsd:element name="Identifier" ma:index="9" nillable="true" ma:displayName="Identifier" ma:description="Enter all EPA identification numbers applicable to this document, one on each line." ma:internalName="Identifier" ma:readOnly="false">
      <xsd:simpleType>
        <xsd:restriction base="dms:Note">
          <xsd:maxLength value="255"/>
        </xsd:restriction>
      </xsd:simpleType>
    </xsd:element>
    <xsd:element name="EPA_x0020_Contributor" ma:index="11" nillable="true" ma:displayName="EPA Contributor" ma:description="Enter an EPA person who contributed to the creation of the document but is not the primary author." ma:list="UserInfo" ma:SharePointGroup="0" ma:internalName="EPA_x0020_Contributor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xternal_x0020_Contributor" ma:index="12" nillable="true" ma:displayName="External Contributor" ma:description="Enter a non-EPA person who contributed to the creation of the document but is not the primary author." ma:internalName="External_x0020_Contributor" ma:readOnly="false">
      <xsd:simpleType>
        <xsd:restriction base="dms:Note">
          <xsd:maxLength value="255"/>
        </xsd:restriction>
      </xsd:simpleType>
    </xsd:element>
    <xsd:element name="EPA_x0020_Related_x0020_Documents" ma:index="14" nillable="true" ma:displayName="Other Related Documents" ma:description="Enter any related document." ma:internalName="EPA_x0020_Related_x0020_Documents" ma:readOnly="false">
      <xsd:simpleType>
        <xsd:restriction base="dms:Note">
          <xsd:maxLength value="255"/>
        </xsd:restriction>
      </xsd:simpleType>
    </xsd:element>
    <xsd:element name="Rights" ma:index="16" nillable="true" ma:displayName="Rights" ma:description="Enter information about intellectual property rights held over the document (e.g. copyright, patent, trademark)." ma:internalName="Rights" ma:readOnly="false">
      <xsd:simpleType>
        <xsd:restriction base="dms:Note">
          <xsd:maxLength value="255"/>
        </xsd:restriction>
      </xsd:simpleType>
    </xsd:element>
    <xsd:element name="j747ac98061d40f0aa7bd47e1db5675d" ma:index="19" nillable="true" ma:taxonomy="true" ma:internalName="j747ac98061d40f0aa7bd47e1db5675d" ma:taxonomyFieldName="Document_x0020_Type" ma:displayName="Document Type" ma:readOnly="false" ma:default="" ma:fieldId="{3747ac98-061d-40f0-aa7b-d47e1db5675d}" ma:sspId="29f62856-1543-49d4-a736-4569d363f533" ma:termSetId="e06cd6a9-a175-4da0-81cb-8dba7aa394a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KeywordTaxHTField" ma:index="21" nillable="true" ma:taxonomy="true" ma:internalName="TaxKeywordTaxHTField" ma:taxonomyFieldName="TaxKeyword" ma:displayName="Enterprise Keywords" ma:readOnly="false" ma:fieldId="{23f27201-bee3-471e-b2e7-b64fd8b7ca38}" ma:taxonomyMulti="true" ma:sspId="29f62856-1543-49d4-a736-4569d363f533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Label" ma:index="23" nillable="true" ma:displayName="Taxonomy Catch All Column1" ma:description="" ma:hidden="true" ma:list="{e45b6655-e6a6-40d9-8e2b-c93e42c0dbf8}" ma:internalName="TaxCatchAllLabel" ma:readOnly="true" ma:showField="CatchAllDataLabel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" ma:index="24" nillable="true" ma:displayName="Taxonomy Catch All Column" ma:description="" ma:hidden="true" ma:list="{e45b6655-e6a6-40d9-8e2b-c93e42c0dbf8}" ma:internalName="TaxCatchAll" ma:showField="CatchAllData" ma:web="2fe5acc1-9310-4462-a44a-3cad322172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e3f09c3df709400db2417a7161762d62" ma:index="31" nillable="true" ma:taxonomy="true" ma:internalName="e3f09c3df709400db2417a7161762d62" ma:taxonomyFieldName="EPA_x0020_Subject" ma:displayName="EPA Subject" ma:readOnly="false" ma:default="" ma:fieldId="{e3f09c3d-f709-400d-b241-7a7161762d62}" ma:taxonomyMulti="true" ma:sspId="29f62856-1543-49d4-a736-4569d363f533" ma:termSetId="7a3d4ae0-7e62-45a2-a406-c6a8a6a8eee3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.v3" elementFormDefault="qualified">
    <xsd:import namespace="http://schemas.microsoft.com/office/2006/documentManagement/types"/>
    <xsd:import namespace="http://schemas.microsoft.com/office/infopath/2007/PartnerControls"/>
    <xsd:element name="CategoryDescription" ma:index="6" nillable="true" ma:displayName="Description" ma:description="Enter a brief description." ma:internalName="CategoryDescription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/fields" elementFormDefault="qualified">
    <xsd:import namespace="http://schemas.microsoft.com/office/2006/documentManagement/types"/>
    <xsd:import namespace="http://schemas.microsoft.com/office/infopath/2007/PartnerControls"/>
    <xsd:element name="_Coverage" ma:index="13" nillable="true" ma:displayName="Coverage" ma:description="Enter the geographic location, jurisdiction, or time period for which the document is relevant." ma:internalName="_Coverage" ma:readOnly="false">
      <xsd:simpleType>
        <xsd:restriction base="dms:Text">
          <xsd:maxLength value="255"/>
        </xsd:restriction>
      </xsd:simpleType>
    </xsd:element>
    <xsd:element name="_Source" ma:index="15" nillable="true" ma:displayName="Source" ma:description="Enter a source from which the document is derived." ma:internalName="_Source" ma:readOnly="fals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fe5acc1-9310-4462-a44a-3cad32217294" elementFormDefault="qualified">
    <xsd:import namespace="http://schemas.microsoft.com/office/2006/documentManagement/types"/>
    <xsd:import namespace="http://schemas.microsoft.com/office/infopath/2007/PartnerControls"/>
    <xsd:element name="_dlc_DocId" ma:index="2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2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3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3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4825aa-2b27-4c3b-90a3-d832ea98a7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3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3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5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0B20282-0916-44DA-8D0A-2A69E7EE240A}">
  <ds:schemaRefs>
    <ds:schemaRef ds:uri="http://schemas.microsoft.com/office/2006/metadata/properties"/>
    <ds:schemaRef ds:uri="http://schemas.microsoft.com/office/infopath/2007/PartnerControls"/>
    <ds:schemaRef ds:uri="http://schemas.microsoft.com/sharepoint/v3/fields"/>
    <ds:schemaRef ds:uri="http://schemas.microsoft.com/sharepoint/v3"/>
    <ds:schemaRef ds:uri="4ffa91fb-a0ff-4ac5-b2db-65c790d184a4"/>
    <ds:schemaRef ds:uri="http://schemas.microsoft.com/sharepoint.v3"/>
    <ds:schemaRef ds:uri="2fe5acc1-9310-4462-a44a-3cad32217294"/>
  </ds:schemaRefs>
</ds:datastoreItem>
</file>

<file path=customXml/itemProps2.xml><?xml version="1.0" encoding="utf-8"?>
<ds:datastoreItem xmlns:ds="http://schemas.openxmlformats.org/officeDocument/2006/customXml" ds:itemID="{77D29BC5-DFF6-4B58-908A-DD9DE4B268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4F66A01-C8AD-485B-8A1D-9557E24C7A81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31238C9B-98A3-45D6-9393-B04C65350962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EE1650F-FCBE-47B1-B068-D59FE425D83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ffa91fb-a0ff-4ac5-b2db-65c790d184a4"/>
    <ds:schemaRef ds:uri="http://schemas.microsoft.com/sharepoint.v3"/>
    <ds:schemaRef ds:uri="http://schemas.microsoft.com/sharepoint/v3/fields"/>
    <ds:schemaRef ds:uri="2fe5acc1-9310-4462-a44a-3cad32217294"/>
    <ds:schemaRef ds:uri="394825aa-2b27-4c3b-90a3-d832ea98a71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454</Words>
  <Characters>2592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The following guidance summarizes QAPP requirements for projects involving the u</vt:lpstr>
      <vt:lpstr>    </vt:lpstr>
      <vt:lpstr>    EXPERIMENTAL DESIGN</vt:lpstr>
      <vt:lpstr>    METHODS AND EXPERIMENTAL DETAIL</vt:lpstr>
      <vt:lpstr/>
      <vt:lpstr>    EQUIPMENT AND SUPPLIES</vt:lpstr>
      <vt:lpstr>    DATA COLLECTION AND ANALYSIS</vt:lpstr>
      <vt:lpstr>    RECORDS</vt:lpstr>
    </vt:vector>
  </TitlesOfParts>
  <Company/>
  <LinksUpToDate>false</LinksUpToDate>
  <CharactersWithSpaces>3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erson, Michelle</dc:creator>
  <cp:keywords/>
  <dc:description/>
  <cp:lastModifiedBy>Jones, Steven</cp:lastModifiedBy>
  <cp:revision>7</cp:revision>
  <dcterms:created xsi:type="dcterms:W3CDTF">2019-07-16T20:58:00Z</dcterms:created>
  <dcterms:modified xsi:type="dcterms:W3CDTF">2020-01-02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17BE003CA6C44395701D4F5424A87B</vt:lpwstr>
  </property>
  <property fmtid="{D5CDD505-2E9C-101B-9397-08002B2CF9AE}" pid="3" name="TaxKeyword">
    <vt:lpwstr/>
  </property>
  <property fmtid="{D5CDD505-2E9C-101B-9397-08002B2CF9AE}" pid="4" name="EPA Subject">
    <vt:lpwstr/>
  </property>
  <property fmtid="{D5CDD505-2E9C-101B-9397-08002B2CF9AE}" pid="5" name="Document Type">
    <vt:lpwstr/>
  </property>
  <property fmtid="{D5CDD505-2E9C-101B-9397-08002B2CF9AE}" pid="6" name="_dlc_DocIdItemGuid">
    <vt:lpwstr>dc4f6ad9-ed2f-4d95-983f-6c4f7d5e1931</vt:lpwstr>
  </property>
</Properties>
</file>